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ทดสอบระบบ</w:t>
      </w:r>
      <w:r>
        <w:t xml:space="preserve"> </w:t>
      </w:r>
      <w:r>
        <w:t xml:space="preserve">ASR)งานแถลงข่าวเปิดตัวโครงการ</w:t>
      </w:r>
      <w:r>
        <w:t xml:space="preserve"> </w:t>
      </w:r>
      <w:r>
        <w:t xml:space="preserve">การขยายผลเครือข่ายอุดมศึกษา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890 บาทครับ ฮัลโหลฮัลโหลทดสอบ 1 2 3 4 5 6 7 8 9 0 9 2 ครับ เยี่ยมยอดมาก อ๋อเข้าใจแล้ว สิ่งใดตามสะดวกครับ เดินคู่เลยนะคะ ได้ครับ ฮัลโหลทดสอบทดสอบ 1 2 3 4 5 6 7 8 9 10 89 ฮัลโหลทดสอบทดสอบ 1 2 3 4 5 6 7 8 9 10 เดี๋ยวจะลอง สอบ รันวันนะครับ ครับผมจะโอเคครับ ติด OK ครับเดี๋ยวจะทดลอง งานเลยนะครับผมโอเคครับ ผลบอล ครับเรียนท่านรัฐมนตรีว่าการกระทรวงการพัฒนาสังคมและความมั่นคง ของมนุษย์ วราวุธศิลปอาชาประธานในพิธีครับ กระทรวงการพัฒนาสังคมและความมั่นคงของมนุษย์ครับท่านอธิบดีกรมส่งเสริมและพัฒนาคุณภาพชีวิตคนพิการ รายการกองกองทุนส่งเสริมและพัฒนาคุณภาพชีวิตคนพิการท่านประธานสภาหอการค้าแห่งประเทศ ประธานสภาอุตสาหกรรมแห่งประเทศไทย ตั้งคณะกรรมการส่งเสริมมหาวิทยาลัยเทคโนโลยีพระจอมเกล้าธนบุรีครับอธิการบดีมหาวิทยาลัยเทคโนโลยีพระจอมเกล้า บุรี ผู้แทนมหาวิทยาลัยขอนแก่นครับผู้แทนมหาวิทยาลัยเชียงใหม่ ผู้แทนมหาวิทยาลัยสงขลานครินทร์ผู้แทนมหาวิทยาลัยสวนดุสิต ขออภัยครับผู้แทนมหาวิทยาลัยสวนดุสิต วิทยาเขตสุพรรณบุรีผู้แทนสถาบันเทคโนโลยีพระจอมเกล้าเจ้าคุณทหารลาดกระบัง ผู้บริหารมหาวิทยาลัยเทคโนโลยีพระจอมเกล้าธนบุรีครับ ผู้บริหารมหาวิทยาลัยเครือข่าย ผู้บริหารจากกระทรวงการพัฒนาสังคมและความมั่นคงของมนุษย์ครับ นายกสมาคมคนพิการแห่งประเทศไทยผู้บริหารจากหน่วยงานภาครัฐและเอกชน พี่น้องคนพิการตลอดจนสื่อมวลชนและแขกผู้มีเกียรติทุกท่านครับ วันพฤหัสบดีพฤษภาคม มหาวิทยาลัย กลับแล้วครับผมครับนาย hanus ศึกษาชั้นปีที่ 4 ครับจากสาขาวิชาเทคโนโลยีและสื่อสารการศึกษา คณะครุศาสตร์อุตสาหกรรมและเทคโนโลยีมหาวิทยาลัยเทคโนโลยีพระจอมเกล้าธนบุรีครับ วันนี้ครับพี่เมย์เรามีล่ามภาษามือด้วยนะครับขออนุญาตแนะนำนะครับนายจารุพัฒน์ รังสีตระกูลนะครับ และนางสาวณัฐริสาศราวุธ ทั้งสองท่านมาจาก ศูนย์บริการการถ่ายทอดการสื่อสารแห่งประเทศไทยหรือ GPRS นะครับ สวัสดีครับเราจะได้รับความอนุเคราะห์ ระบบถอดความเสียงพูดแบบทันต่อเวลาผ่านระบบสื่อสารทางไกลนะครับจากสำนักงานพัฒนาวิทยาศาสตร์และเทคโนโลยีแห่งชาติ สวทชด้วยครับพี่เมย์ ครับ มหาวิทยาลัย จากการดำเนินโครงการดังกล่าวนะครับส่งผลให้ทางกระทรวงการพัฒนาสังคมและความมั่นคงของมนุษย์ นำโดยท่านวราวุธศิลปอาชาครับรัฐมนตรีว่าการกระทรวงการพัฒนาสังคมและความมั่นคงของมนุษย์ เห็นถึงความสำคัญของโอกาสที่เท่าเทียมของคนพิการในตลาดแรงงานนะครับ จึงได้ให้ทางมหาวิทยาลัยเทคโนโลยีพระจอมเกล้าธนบุรีรับและดำเนินโครงการการขยายผลเครือข่ายอุดมศึกษา เพื่อพัฒนาศักยภาพคนพิการครับ ฐานโมเดลการฝึกอบรมฝึกงานคนพิการมจธนะครับซึ่งก็ จะทำครับเพื่อขยายผลการดำเนินโครงการฝึกอบรมฝึกงานคนพิการด้าน การฝึกงานมจธกลับไปยังสถาบันการศึกษาในส่วนภูมิภาค เพื่อส่งเสริมและสนับสนุนให้สถาบันการศึกษาดำเนินโครงการพัฒนาศักยภาพคนพิการการเพื่อให้คนพิการ มีอาชีพมีรายได้นะครับ เพื่อส่งเสริมให้สถาบันการศึกษาสร้างความร่วมมือกับสถานประกอบการครับ ได้รับการสนับสนุนงบประมาณครับจากกองทุนส่งเสริมและพัฒนาคุณภาพชีวิตคนพิการ กรมส่งเสริมและพัฒนาคุณภาพชีวิตคนพิการเพื่อดำเนินการครับร่วมกับ 5 สถาบันการศึกษาชั้นนำในการในแต่ละ ภูมิภาคครับได้แก่มหาวิทยาลัยแรกครับมหาวิทยาลัยขอนแก่นครับ มหาวิทยาลัยเชียงใหม่ มหาวิทยาลัยสงขลานครินทร์ครับมหาวิทยาลัยสวนดุสิตวิทยาเขตสุพรรณบุรี สถาบันเทคโนโลยีพระจอมเกล้าเจ้าคุณทหารลาดกระบังครับ กลับในลำดับแรกนี้นะครับเป็นการกล่าวรายงานและกล่าวถึงความร่วมมือ ของโครงการขยายผลเครือข่ายอุดมศึกษาครับเพื่อการพัฒนา ศักยภาพคนพิการเพื่อประกอบการเพื่อขออภัยครับเพื่อการประกอบอาชีพครับผ่านโมเดล การฝึกอบรมฝึกงานคนพิการมจธด้วยนะวันนี้ครับเราได้รับเกียรติจากผู้แทนของเครือข่าย สถาบันอุดมศึกษาทั้ง 6 แห่งในการขึ้นกล่าวรายงานและกล่าวถึงความร่วมมือของโครงการครับ โอกาสนี้จึงขอเรียนเชิญทุกท่าน เป็นเวทีตามลำดับดังนี้ครับ ครับผมทั้ง 6 ท่านได้ขึ้นบนเวทีเป็นที่เรียบร้อยนะครับ เดี๋ยวขอเรียนเชิญท่านแรกเลยนะครับอันแรกครับท่าน รองศาสตราจารย์ นายสัตวแพทย์ ท่านรองศาสตราจารย์นายสัตวแพทย์ดรชูชาติกมลเลิศครับ มหาวิทยาลัย ท่านผู้อำนวยการสำนัก บริการท่านผู้อำนวยการสำนักบริการวิชาการมหาวิทยาลัยขอนแก่นครับขอเรียนเชิญครับ ครบทุกคนนะครับผมขอขอบพระคุณนะครับท่านจากมหาวิทยาลัยขอนแก่นครับ ได้ครับขอเรียนเชิญ ท่านผู้ช่วยศาสตราจารย์ดรชัยณรงค์เหลืองวิลัยครับ อธิการบดีมหาวิทยาลัยเชียงใหม่ครับขอเรียนเชิญครับ ขอบคุณครับ วันถัดไปครับขอเรียนเชิญผู้ช่วยศาสตราจารย์ดรนิเวศน์อรุณเบิกฟ้า ผู้อำนวยการสำนักพัฒนาทรัพยากรมนุษย์และพันธกิจสังคม มหาวิทยาลัยสงขลานครินทร์ครับขอเชิญครับ ครับผมขอบคุณครับ โทรทัศน์ไปครับท่าน วราณี ท่านรองอธิการบดีฝ่ายวิทยาเขตสุพรรณบุรี จากมหาวิทยาลัยสวนดุสิตวิทยาเขตสุพรรณบุรีครับขอเรียนเชิญครับ ผมขอขอบคุณครับ ต่อไปครับท่านรองศาสตราจารย์ดรจะลดวันโกยวานิชท่านผู้อำนวยการสำนักการเรียนรู้ตลอดชีวิตสถาบันเทคโนโลยีพระจอมเกล้าเจ้า ลาดกระบังครับขอเชิญครับ ครับผมขอบคุณครับ จัดไปครับขอเรียนเชิญ ขอเรียนเชิญท่านรองศาสตราจารย์ดรสุวิทย์แซ่เตียนะครับอธิการบดีมหาวิทยาลัยเทคโนโลยีพระจอมเกล้า ดีครับ ขอเรียนเชิญครับ ครับผมกล่าวก็เป็นที่เรียบร้อยนะครับขอขอบพระคุณผู้แทนเครือข่ายรูปท่านนะครับจากสถาบัน นักศึกษาทุกแห่งเป็นอย่างสูงนะครับซึ่งในโอกาสนี้ ขออนุญาตให้ พี่สื่อมวลชนนะครับเก็บภาพ รวมกันสักนิดนึงนะครับเดี๋ยวให้ ไปให้สัญญาได้เลยนะครับ OK ถ่ายรูปเสร็จเรียบร้อย กระผมขอขอบคุณ ปลอดภัยครับ ขอบคุณครับคุณวราวุธศิลปอาชาครับท่านรัฐมนตรีว่าการกระทรวงการพัฒนาสังคม ความมั่นคงของมนุษย์ตั้งประธานในพิธีที่ได้ให้เกียรติกล่าว เปิดพิธีในวันนี้นะครับและข้อขอให้ท่านอยู่บนเวทีสักครู่หนึ่งนะครับ ในโอกาสนี้ครับขอเรียนเชิญท่านรองศาสตราจารย์ดรสุวิทย์แซ่เตียกับท่านอธิการบดีมหาวิทยาลัยเทคโนโลยีพระจอมเกล้าธนบุรี ขึ้นมามอบของที่ระลึกให้กับท่านประธานในพิธีครับ ในโอกาสนี้ขอเรียนเชิญนายอนุกูลปีดแก้วนะครับท่านปลัด ท่านปลัดกระทรวงการพัฒนาสังคมและความมั่นคงของมนุษย์ครับขึ้นรับของที่ระลึกด้วยนะครับ ลงแล้วแล้วค่อยเชิญท่านขึ้นมา ทานอยู่บนเวที สายลับของการพิการแล้ว ok ครับ ok ครับ ครับผมครับ ซื้อต่อไปค่ะ อ่านว่ายังไง ทีเดียวก็ถ่ายรูปรวมปกติครับ บริษัทไรครับขอเรียนเชิญ นายกันตพงศ์รังษีสว่างกับท่านอธิการบดีกรมส่งเสริมและพัฒนาคุณภาพชีวิตคนพิการ รับของที่ระลึก อันครับ ขออภัยครับ อธิบดีท่านอธิบดีกรมส่งเสริมและ พัฒนาคุณภาพชีวิตคนพิการครับ ครับ ตรงนี้สิ บริการวิชาการ ok ครับ ลำดับที่ 4 ครับ ดรวราณีสุนทรเทพ รองอธิการบดีฝ่ายวิทยาเขตสุพรรณบุรีครับจากมหาวิทยาลัยสวนดุสิต วิทยาเขตสุพรรณบุรีครับขอเชิญครับ และท่านที่ 5 นะครับท่านรองศาสตราจารย์ดร จะลดวันกรวยวานิช บริการ ขออภัยครับท่านผู้อำนวยการสำนักการเรียนรู้ตลอดชีวิตสถาบันเทคโนโลยีพระจอมเกล้าเจ้าคุณทหารลาดกระบัง ครับผมและขอทุกท่านนะครับบนเวทีเรียนเชิญถ่ายภาพหมู่เป็นที่ระลึกเลยนะครับ ร่วมกันครับพี่เมย์ 5 เป็นภาพ หมู่ ก็เป็นภาพหมู่รวมของ บรรยากาศในงานวันนี้ครับ กลับ ครับ มึงรีบอะไรเท่าไหร่นะครับสบายๆครับ บรรยากาศในงานของเราวันนี้นะครับเข้าทางด้านหลังเวทีในการ เป็นพี่น้องคนพิการนะครับ กับผู้บริหารจากกรมส่งเสริมและพัฒนาคุณภาพชีวิตคนพิการครับ คณะกรรมการส่งเสริมมหาวิทยาลัยเทคโนโลยีพระจอมเกล้าธนบุรีครับ ท่านดรอรกัญญาณีอิสระครับ ผู้ช่วยอธิการบดีฝ่ายส่งเสริมการเรียนรู้ตลอดชีวิตมจธและหัวหน้าโครงการขยายผลเครือข่าย ปรึกษาครับ ผู้บริหารบจกครับขึ้นถ่ายรูปที่ 2 ได้เลยครับ ดีครับตอนนี้กำลังจัดแถวกันอยู่นะพี่เมย์จัดก็ดูความเรียบร้อยนะ เดี๋ยวถ้าเห็นตามความเหมาะสมแล้ว พี่ช่างภาพสามารถให้สัญญาณถ่ายได้เลยนะครับ กระดาษที่ 3 กันต่อนะฮะ ที่ 2 กับที่ 2 แนวบรรยากาศยิ้มแย้มยิ้มแย้มแจ่มใสนะครับ นะคะเพราะว่าตอนนี้ตรงกับ ครับผมนึกว่าเป็นการแสดงความยินดีร่วมกันนะฮะ กลับ ครับผม กลับจากคำว่าไม่มีผู้สนับสนุน เราก็นึกว่าอาจจะขาดโอกาสในหลายๆด้านแต่ทั้งนี้เราได้รับการสนับสนุน เป็นอย่างดีจากทุกท่านที่มาเข้าร่วมในวันนี้นะครับต้องขอขอบพระคุณทุกท่านจริงๆ กลับโอเคหรือว่าเสร็จเรียบร้อยนะท่านพี่ช่างภาพครับ โอเคครับผมเดี๋ยวทักไปจะเป็นเซตที่ 3 ครับพี่เมย์ ครับผม ยังอยู่ครับ ยังไม่ต้องไปไหนนะเราจะเอาคนเข้าไปเติมนะครับให้เป็นภาพที่ยิ่งใหญ่นะคะ ผู้บริหาร ประเทศไทย ครับมีตรงไหนว่างตามสมควรนะครับเดี๋ยวให้ พี่ช่างภาพป่า นัดได้เลยนะครับใครอยู่ตรงไหน เราเก็บภาพในประวัติศาสตร์ครั้งนี้กันผมเรียกว่าเป็นภาพในปราสาทนะพี่เมย์ ไม่มีครั้งไหนที่จะมีคนมารวมกันขนาดนี้ ครับ รัฐมนตรี อาการ กำลังจะ เรียบร้อยแล้วนะครับต้องขอขอบพระคุณนะครับท่านประธานและทุกๆท่านเป็นอย่างสูงที่ได้ให้เกียรติ เก็บภาพในประวัติศาสตร์ครั้งนี้ร่วมกันนะครับ ok ครับจัดไปครับขอเรียนเชิญท่านรัฐมนตรีว่าการ พัฒนาสังคมนะครับให้สัมภาษณ์กับ สื่อมวลชนนะครับและคณะทำงานของ ทำงานนะครับขอเชิญท่านประธาน เยี่ยมชมบูธและนิทรรศการครับขอเรียนเชิญครับ ก็ไม่รู้นะพี่เมย์ ก็มีบูธจัดแสดงนิทรรศการด้านนอกนะครับเดี๋ยวขอเรียนเชิญท่านประธานนะครับเยี่ยมชมบูธแต่ละบูธนะครับ ไม่เห็นสิ่งต่างๆว่าที่ผ่านๆมาร่วมกิจกรรมอะไรทำอะไรไปบ้างมีความคืบหน้าอะไรไปแล้วบ้าง กลับ ครับผม กับสิ่งในแต่ละบูธนะครับก็จะมีหลายๆอย่างนะครับก็จะมีอย่างเช่น ทางมหาวิทยาลัยขอนแก่นครับก็จะเป็นการ อบรมพัฒนาศักยภาพคนพิการรับการฝึกอบรมการสร้างอาชีพประดิษฐ์ดอกไม้แห้งและดอกไม้จันทน์นะครับ มหาวิทยาลัยเชียงใหม่ครับมาในบูธพัฒนาคนสร้างงานสร้างอาชีพอิสระครับ วันที่ 3 นะครับมหาวิทยาลัยสงขลานครินทร์ครับ มาใน เจ้าหน้าที่ประจำสำนักงานนะครับมหาวิทยาลัยสวนดุสิตวิทยาเขตสุพรรณบุรีครับ ภายในบูธ งานประดิษฐ์ดอกไม้แห้งและดอกไม้จันทน์นะครับ 3 วันที่ 5 ครับสาบานเทคโนโลยีพระจอมเกล้าเจ้าคุณทหารลาดกระบังนะครับ มานี Good de piracicaba การผลิตสื่อดิจิทัลเพื่อคนพิการสร้างงานสร้างอาชีพ ปลาซาบะ ที่ 63 เจ้าภาพนะครับมหาวิทยาลัยเทคโนโลยีพระจอมเกล้าธนบุรีในกลับมาในบูธเจ้าหน้าที่ประจำ งานนะครับก็จะเป็นการพักรับประทานอาหาร ว่างแล้วก็ ตามสบายนะครับพร้อมกับเดินชมบูธได้ตามอิสระ ตามสะดวกแต่ละท่านนะครับแล้วเดี๋ยวนาย 11:15 เราจะกลับมา รับฟังการเสวนาการครับพี่เมย์ฮะ มาเป็นการเสวนาครับผม กระผมก็มาติดตามรับฟังการเวลา 11:00 น 5 นาทีครับโอเคเดี๋ยวในช่วงนี้ครับเชิญทุกท่าน ตามสบายตามอัธยาศัย เดี๋ยวเรากลับมาคบกันอีกครั้งหนึ่งเวลา 11:15 น ครับเชิญทุกท่านตามสบายครับ กลับตอนนี้ 11:15 น แล้วนะครับพี่เมย์ครับผ่านไปอย่างรวดเร็วนะครับ ครับผมกลับมาพร้อมกันพร้อมตานัดหลังจากที่พักรับประทานอาหารว่างพร้อมกับ รถชมพูนะพูดแล้วก็มีมากมายนะครับพี่เมย์ตามที่ทุกท่านได้ ครับผมรับทราบกันไปนะครับมีมาจากสถาบันเลยนะคะเชื่อว่าหลายๆท่านน่าจะได้ไปเดินดูแล้วก็ตอนนี้ก็ได้เวลาที่เราจะเข้า ช่วงการเสวนานะครับจึงขอรับทุกๆท่านนะครับกลับเข้าสู่งานแถลงข่าวเปิดตัวโครงการ การขยายผลเพื่อการอุดมศึกษา เพื่อการพัฒนาศักยภาพคนพิการครับเพื่อการประกอบอาชีพ โมเดลการฝึกอบรมฝึกงานคนพิการมจธครับ ในช่วงนี้ครับขอนำทุกๆท่านเลยนะครับเข้าสู่ช่วงการเสวนาในหัวข้อ เปิดแผนและหลักสูตรเพื่อ เพิ่มศักยภาพคนพิการ ของสถาบันอุดมศึกษาไทยนะครับซึ่ง เราได้รับเกียรติจากผู้แทนเครือข่าย อุดมศึกษาทั้ง สามเณรศึกษาทั้ง 6 ท่านนะครับ แลกครับ รองศาสตราจารย์ นายสัตวแพทย์ดรชูชาติกมลเลิศครับท่านผู้อำนวยการสำนักบริการวิชาการ มหาวิทยาลัยขอนแก่นครับ อันที่ 2 ครับท่านผู้ช่วยศาสตราจารย์ดรชัยณรงค์เหลืองวิลัยครับ อธิการบดีมหาวิทยาลัยเชียงใหม่ครับ อันที่ 3 ครับผู้ช่วยศาสตราจารย์ดรนิเวศน์อรุณเบิกฟ้าครับ ผู้ช่วย ขออภัยครับผู้อำนวยการสำนักพัฒนาทรัพยากรมนุษย์และพันธกิจสังคม มหาวิทยาลัยสงขลานครินทร์ครับ วันที่ 4 ครับท่านดรวราณีสุนทรเทพรองอธิการบดีฝ่ายวิทย สุพรรณบุรีครับ จากมหาวิทยาลัยสวนดุสิตวิทยาเขตสุพรรณบุรีครับ วันที่ 5 ครับ ท่านรองศาสตราจารย์ดรจะลดวันกว่านิดครับ ท่านผู้อำนวยการสำนักการเรียนรู้ตลอดชีวิตจากสถาบันเทคโนโลยีพระจอมเกล้าเจ้าคุณทหารลาดกระบัง จะทำที่ 6 ครับ ดรอรกัญญาณีเลี้ยงอิสระ ผู้ช่วยอธิการบดีฝ่ายส่งเสริมการเรียนรู้ตลอดชีวิตจากมหาวิทยาลัยเทคโนโลยีพระจอมเกล้าธนบุรีครับ กลับถึงตอนนี้ทุกท่านขึ้นบนเวทีครบแล้วครับที่แม่เดี๋ยวเราสองคนพักสักแป๊บนึง เดี๋ยวมอบไมโครโฟนให้กับท่านพิธีกรคนเก่งของเราอีกท่านหนึ่ง ก็เป็นอาจารย์ของพวกเราทั้งคู่นั่นแหละครับครับผมจะได้โอกาสนี้ขอเรียนเชิญท่านรองศาสตราจารย์ดอกเตอร์ ธิดาทวิพัฒน์ครับ เรียนเชิญรับไมโครโฟนดำเนินรายการต่อจากเรานะครับ ตกเทวดานะครับครับผมขอขอบคุณนะครับ ขอขอบคุณผู้แทนกรรมการจากสถาบันนะครับและท่านอาจารย์กุลธิดาเป็นอย่างสูงนะครับ กลับ อันนี้ก็เป็นการมอบของที่ระลึกนะครับจากเนื้อหาที่ได้ฟังเป็นวันนี้เป็นอย่างไรครับพี่เมย์ กลับ ให้เห็นถึงวิสัยทัศน์ในการพัฒนาแต่ละท่านนะครับแล้วก็โดยเฉพาะเรื่องของ แนวทางที่จะทำให้ในโครงการที่เติบโตขึ้นไปอีกในระดับเนี่ยก็น่าสนใจมากๆ ขอขอบคุณทุกท่านจริงๆนะขอขอบพระคุณทุกท่าน อย่างสูงที่มาร่วมกันในโอกาสนี้ครับ ครับผมแล้วตอนนี้ก็ สู่ช่วงสุดท้ายนะครับช่วงสุดท้ายของ ช่วงเช้าวันนี้นะครับในนามของมหาวิทยาลัยเทคโนโลยีพระจอมเกล้าธนบุรีครับต้องขอขอบพระคุณ กระทรวงการพัฒนาสังคมและความมั่นคงของมนุษย์ครับ กรมส่งเสริมและพัฒนาคุณภาพชีวิตคนพิการครับ กองทุนส่งเสริมและ พัฒนาคุณภาพชีวิตคนพิการ มหาวิทยาลัยขอนแก่น มหาวิทยาลัยเชียงใหม่ครับ มหาวิทยาลัยสงขลานครินทร์มหาวิทยาลัยสวนดุสิตวิทยาเขตสุพรรณบุรีครับ สถาบันเทคโนโลยีพระจอมเกล้าเจ้าคุณทหารลาดกระบัง มาทำงานจากทุกภาคส่วนของมจธนะครับ ตลอดจนพี่ๆสื่อมวลชนและแขกผู้มีเกียรติทุกๆท่านนะครับที่ได้สละเวลามาเข้าร่วม โครงการของเราในวันนี้ครับ กลับครับผม กลับ กลับ สรุป สวัสดีครับ ok ครับผม วันนี้เห็นน้องภูตัวเบ้อเร่อนะฮะ เห็นเห็นรูปคุณอยู่บนเวที คุณกำลังรออยู่ตอนนี้ นะครับ ประชาสัมพันธ์นะครับฆระฆังม 7365 นะครับฆระฆังมาม๊า 7365 ไม่ทราบว่าเป็นรถ Good night แปลว่า เธอเป็นใครตรงนี้นะครับเรื่องรถใช่ไหมครับพี่ กับเรื่องรถนิดนึงนะคะ วิชาเทคโนโลยีและสื่อสารการศึกษาคณะครุศาสตร์อุตสาหกรรมและเทคโนโลยีมหาวิทยาลัยเทคโนโลยีพระ ชลบุรีครับ ในวันนี้ครับพี่เมย์ไม่ได้มีแค่เราสองคน เรามีพี่ล่ามภาษามือด้วยนะครับมีทั้ง 2 ท่านนะครับท่านแรกครับนายจารุพัฒน์ รังสีต้องกู้นะครับและครั้งที่ 2 ครับนางสาว นัทนิสาราวุธ 2 ท่านครับมาจากศูนย์บริการถ่ายทอดการสื่อสารแห่งประเทศไทยหรือ GPRS นะครับ รายการนี้ครับรอรับความอนุเคราะห์ ถอดความเสียงพูดแบบทันต่อเวลาครับผ่านระบบสื่อสารทางไกลครับจากสำนักงานพัฒนาวิทยาศาสตร์และเทคโนโลยี ครับผมนั่นเองครับพี่เมย์ เอกชนมีบทบาทในการช่วยเหลือ 2556 โครงการ จัดดำเนินการโครงการดังกล่าวในการทำให้ทางกระทรวง คณะสังคมและความมั่นคงของมนุษย์ครับ นำโดยนายวราวุธศิลปอาชานายกรัฐมนตรีว่าการกระทรวงการพัฒนาสังคมและความมั่นคงของมนุษย์ ได้เล็งเห็นถึงความสำคัญของโครงการครับที่มีความเท่าเทียมกันของคนพิการในตลาดแรงงานครับ ได้ให้ทางมหาวิทยาลัยเทคโนโลยีพระจอมเกล้าธนบุรีครับดำเนินโครงการการขยายผลเครือข่ายอุดม การพัฒนาศักยภาพคนพิการนะครับเพื่อการประกอบอาชีพโดยอบรมครับผ่านโมเดลกัน ฝึกงานคนพิการมจธครับ มีวัตถุประสงค์เพื่อขยายผลการดำเนินโครงการครับ อบรมฝึกงานคนพิการ การฝึกงานมจธกลับไปยัง สถาบันการศึกษาในส่วนภูมิภาคครับ ธนาคารเพื่อส่งเสริมและสนับสนุนให้สถาบันการศึกษา ดำเนินโครงการพัฒนาศักยภาพคนพิการให้คนพิการครับมีอาชีพ มีรายได้ครับ มาครับเพื่อส่งเสริมให้สถาบันการศึกษาสร้างความร่วมมือกับสถานประกอบการครับ ทั้งหมดทั้งมวลนี้ครับได้รับการสนับสนุนงบประมาณจากกองทุนส่งเสริมและพัฒนาคุณภาพชีวิตคน กรมส่งเสริมและ พัฒนาคุณภาพชีวิตคนพิการครับโดยดำเนินการร่วมกับ ข้าสาบานการศึกษาชั้นนำในครับโดยมาจากในแต่ละภูมิภาคนะครับซึ่งได้แก่มหาวิทยาลัยขอนแก่น มหาวิทยาลัยเชียงใหม่ มหาวิทยาสงขลานครินทร์ครับมหาวิทยาลัยสวนดุสิตวิทยาเขตสุพรรณบุรีครับและสถาบัน พระจอมเกล้าเจ้าคุณทหารลาดกระบังครับ อยากรู้จักขึ้นกล่าวทีละท่านนะครับโดย บรรทัดแรกนะครับเรียนเชิญท่านรองศาสตราจารย์นายสัตวแพทย์ดรชูชาติกมลเลิศ ผู้อำนวยการสำนักบริการวิชาการจากมหาวิทยาลัยขอนแก่นครับขอเรียนเชิญครับ ทำไมมันหอน เดี๋ยวลองอีกทีนึง ขับร้องชนโพเดียมหน้าท่านแต่ละท่านนะ ชมพูเที่ยงเอานะครับเดี๋ยวจะรอ รอนิดนึงนะครับ กราบขอบพระคุณนะครับท่านรองศาสตราจารย์นายสัตวแพทย์ดรชูชาติกมลเลิศครับ วันที่ 2 นะครับ ขอเรียนเชิญท่านผู้ช่วยศาสตราจารย์ดรชัยณรงค์เหลืองวิลัยครับ ท่านผู้ช่วยอธิการบดีมหาวิทยาลัยเชียงใหม่ครับ สาวเป็นอันดับที่ 2 ครับขอเชิญครับ ครับผม ขอขอบพระคุณนะครับท่าน ผู้ช่วยศาสตราจารย์ดรชัยณรงค์เหลืองวิลัยนะครับ วันที่ 3 ครับ ขอเรียนเชิญท่านผู้ช่วยศาสตราจารย์ดรนิเวศน์อรุณเบิกฟ้าครับ อำนวยการสำนักพัฒนาทรัพยากรมนุษย์และเศรษฐกิจสังคมจากมหาวิทยาลัยสงขลานครินทร์ครับขอเรียนเชิญครับ กัปตันทรงปรีชาสามารถนะครับ ครับผม ขอขอบคุณนะครับท่านผู้ช่วยศาสตราจารย์ดรนิเวศน์อรุณเบิกฟ้าครับ เตือนฉันตอน 4:00 น ครับท่านดอกเตอร์วราณีสุนทรเทพ รองอธิการบดีฝ่ายวิทยาเขตสุพรรณบุรีครับจากมหาวิทยาลัยสวนดุสิตวิทยาเขตสุพรรณบุรี มีครับ ขอเชิญครับ ครับผมขอบคุณท่านดอกเตอร์นิเวศน์สุนทรเทพครับ ทักมานะครับขอเรียนเชิญท่านรองศาสตราจารย์ดรจะลดวัน ซอยวานิช ผู้อำนวยการสำนักการเรียนรู้ตลอดชีวิตจากสถาบันเทคโนโลยีพระจอมเกล้าเจ้าคุณทหารลาดกระบังครับ เชิญครับ กราบขอบพระคุณท่านรองศาสตราจารย์ดอกเตอร์จะลดไวกว่านี้ครับ แล้วสุดท้ายครับขอเรียนเชิญท่านรองศาสตราจารย์ดรสุวิทย์แซ่เตียอธิการบดีมหาวิทยาลัย พระจอมเกล้าธนบุรีครับ ครับเรามีล่ามภาษามือนะขึ้นอยู่บนจอด้วยนะอยู่ริม ขวามือนะครับ แล้วก็ตรงกับความหมายนะครับกำลังประสานมือกัน กูจะอาบน้ำกำลังกินข้าวนะ ครับผมเยี่ยม กับขอขอบพระคุณนะครับท่านรองศาสตราจารย์ดรสุวิทย์แซ่เตียครับซึ่งรายการนี้ครับ ขอขอบคุณผู้แทนเครือข่ายจากสถาบันอุดมศึกษา แห่งเป็นอย่างสูงนะครับซึ่ง ถ่ายรูปใช่ไหมครับ มาเก็บยังไม่เก็บนะครับ ok ครับผม ตัดเก็บภาพออกนะฮะ ขอบคุณค่ะ ปากขอ ท่าน 100 กระผมขอขอบคุณนะครับนายวราวุธศิลปอาชาครับประธานในพิธีและเดี๋ยว ขอให้ท่านไปที่สักครู่นึงนะครับ ภาพร่วมกัน ครับ รับและใน มอบของที่ระลึก ได้ครับจัดไปจะเป็นการมอบของที่ระลึกนะครับ ท่านประธานในพิธีณโอกาสนี้ขอเรียนเชิญ เช็คทรู อ๋อ Nikon มือสอง เคครับ กลับแล้วตอนนี้ขอเรียนเชิญท่านรองศาสตราจารย์ดรสุวิทย์แซ่เตียในกับท่านอธิการบดีมหาวิทยาลัยเทคโน 9 ชลบุรีครับ มอบของ ที่ระลึกให้กับท่านประธานครับ นครนายกลำดับนี้จะเป็นการมอบของที่ระลึกนะครับและเดี๋ยว รอบแล้วเนี่ยก่อน อาจจะอยู่ต่ออีกสักนิดนึงนะครับอยู่อีกสักนิดนึงเพื่อให้ท่านประธาน มอบของที่ระลึกให้กับตัวแทนสาบานต่อนะครับ อากาศวันนี้ก็เป็นของที่ระลึกนะครับ ไปกับท่านประธานในพิธีนะครับ กลับแล้วทักไปครับขอเรียนเชิญนายอนุกูลปิดแก้วครับปลัดกระทรวง พัฒนาสังคมและความมั่นคงของมนุษย์ครับขึ้นรับของที่ระลึก ราคาไปนะครับครับผม กอล์ฟ นะคะ การเป็นคนมอบทั้งชิ้น ขอบคุณแล้วก็เชิญท่านอยู่บนเวทีสักครู่แล้วก็ ขึ้นไปแล้วเราก็จะเป็น อยู่ข้างๆท่านรัฐมนตรีสักครู่นะคะ ขับ ฮัลโหลทดสอบ ถ่ายรูปถ่ายรูป ผมในโอกาสนี้ขอเรียนเชิญทุกท่านนะครับเดี๋ยวเราจะเป็นการถ่ายรูปการโดยแบ่งเป็นทั้งหมด 3 เซตนะครับ แลกตอนนี้เรามี อธิการบดีนะครับกับท่าน อธิบดีอยู่บนเวทีแล้วนะครับในโอกาสนี้ขอเรียนเชิญ ท่านประธานในพิธีครับนาย วรวุฒิศิลปอาชาครับรัฐมนตรีว่าการกระทรวงการพัฒนาสังคมและความมั่นคงของมนุษย์ เป็นเวทีครับ และอีก 1 ท่านนะครับเรียนเชิญนายอนุกูลปิด ขออภัยครับเรียนเชิญนายอนันต์ดนตรีครับท่านรอง ปลัดกระทรวงการพัฒนาสังคมและความมั่นคงของมนุษย์ครับ ครับผมทานข้าว 3 วันเลยนะครับขอเรียนเชิญนะครับ อันนี้จะเป็นเซตแรกนะพี่เมย์ทั้งหมด 9 ท่าน joseph ไปเนี่ยก็เดี๋ยวเรียนเชิญทุกท่านอยู่บนเวทีก่อนนะครับ เซตที่ 2 เซตที่ 3 แอนดรอยด์จะมีคนขึ้นมา ร่วมเฟรมด้วย รวมเป็นด้วยนะครับแต่ว่าตอนนี้กะว่าเฟรมโอเคแล้วทุกอย่างพร้อมแล้วท่านพี่ช่างภาพนะครับ สัญญาณได้เลยนะครับให้สัญญาณได้เลย เราก็ไม่ได้อยู่หลังเฟรมนะพี่เมย์ เราก็ไม่รู้ว่าแบบการจัดวางองค์ประกอบ ได้หรือยัง ก็พี่ก็พี่ช่างภาพที่เขาจะรู้ว่า OK ในองค์ประกอบภาพมันเหมาะสมหรือยังนะครับพี่ช่างภาพให้ใช้งานได้เลยนะครับ ครับ จากกรณีภาพนี้ห้ามประกอบไปด้วยหลายท่านคนใหญ่คนโตนะครับที่ได้ให้ เกลียดมาร่วมงานของเรานะครับตลอดจนสนับสนุนเรื่องต่างๆเกี่ยวกับโครงการที่เกิดขึ้นในการที่เราได้ เดิน มาเนี่ยก็สักระยะหนึ่งแล้วนะครับตอนนี้ก็กำลังเติบโตขึ้นไปสู่อีกระดับขั้นนึง เป็นเรื่องที่ก็มาแสดงความยินดีร่วมกันนะครับสำหรับ โครงการนี้นะครับ ok ครับ ครับผมอ่านเดี๋ยวรู้ทันอยู่บนเวทีก่อนนะครับ เวทีก่อนนะเดี๋ยวเราจะเริ่มเซตที่ 2 โดยการให้หลายๆท่านเข้าไปร่วมประชุมด้วยนะครับพี่เมย์ครับ ค่อยๆเดินนะ กรมส่งเสริมและพัฒนาคุณภาพชีวิตคนพิการ คณะกรรมการ ครับผมอาจจะหักได้พี่ช่างภาพเห็นสมควรแล้วก็ไม่สามารถถ่ายได้เลยนะครับ นะครับผมคิดว่าเซตที่ 2 เรียบร้อยอย่าเพิ่งไปไหนนะครับเราจะมีเซตที่ 3 ต่อ มานะครับ เอกสารชุดที่ 3 นะครับ ขอเรียนเชิญประธานสภาหอการค้าแห่งประเทศไทยครับ เชิญประธานสภาอุตสาหกรรมแห่งประเทศไทย กู ครับ ก็ดีแล้วค่ะ กองทุน แล้วก็มีผู้บริหารของพรมนะคะ นี่แหละ แล้วก็พูด ที่ 3 เราจะเชิญแขก เราไม่ได้รักกัน ครับมีประธานหอการค้าครับมีประธานสภาอุตสาหกรรมแห่งประเทศไทยมี หามาด้วยขายมีนายกสมาคม คนพิการครับแล้วก็ ผู้บริหารจัก ของภาครัฐและเอกชน กระผมมาขาย เป็นที่เรียบร้อยนะครับรอเก็บภาพ สวยงามนะคะในโอกาสนี้ขอขอบคุณนะครับท่านประธานและทุกท่านที่ได้ให้เกียรติมาถ่ายรูป เอานะครับในรอบถัดไปครับพี่เมย์เป็นอะไรครับ ครับ 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ทดสอบระบบ ASR)งานแถลงข่าวเปิดตัวโครงการ การขยายผลเครือข่ายอุดมศึกษา 3</dc:title>
  <dc:creator/>
  <cp:keywords/>
  <dcterms:created xsi:type="dcterms:W3CDTF">2024-05-08T12:19:30Z</dcterms:created>
  <dcterms:modified xsi:type="dcterms:W3CDTF">2024-05-08T12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พฤษภาคม 2567 เวลา 16.36 น.</vt:lpwstr>
  </property>
  <property fmtid="{D5CDD505-2E9C-101B-9397-08002B2CF9AE}" pid="3" name="subtitle">
    <vt:lpwstr/>
  </property>
</Properties>
</file>